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taly</w:t>
      </w:r>
      <w:r>
        <w:t xml:space="preserve"> </w:t>
      </w:r>
      <w:r>
        <w:t xml:space="preserve">Milan</w:t>
      </w:r>
    </w:p>
    <w:bookmarkStart w:id="20" w:name="Xbfc5d20d2370cfdf2b750ff168270d9eac8d9c6"/>
    <w:p>
      <w:pPr>
        <w:pStyle w:val="Heading1"/>
      </w:pPr>
      <w:r>
        <w:t xml:space="preserve">INTERNATIONAL DIPLOMATIC INTERNSHIP APPLICATION</w:t>
      </w:r>
    </w:p>
    <w:p>
      <w:pPr>
        <w:pStyle w:val="FirstParagraph"/>
      </w:pPr>
      <w:r>
        <w:t xml:space="preserve">Internship Application Letter for Diplomat Position in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To the Diplomatic Internship Selection Committee</w:t>
      </w:r>
    </w:p>
    <w:p>
      <w:pPr>
        <w:pStyle w:val="BodyText"/>
      </w:pPr>
      <w:r>
        <w:t xml:space="preserve">Italian Ministry of Foreign Affairs</w:t>
      </w:r>
    </w:p>
    <w:p>
      <w:pPr>
        <w:pStyle w:val="BodyText"/>
      </w:pPr>
      <w:r>
        <w:t xml:space="preserve">Via della Stamperia, 8 - 00186 Rome</w:t>
      </w:r>
    </w:p>
    <w:bookmarkStart w:id="21" w:name="X1dbd1be4cd26cf7f457e3cf479b15a114232fb5"/>
    <w:p>
      <w:pPr>
        <w:pStyle w:val="Heading2"/>
      </w:pPr>
      <w:r>
        <w:t xml:space="preserve">Subject: Internship Application for Diplomatic Trainee Position in Italy Milan</w:t>
      </w:r>
    </w:p>
    <w:bookmarkEnd w:id="21"/>
    <w:p>
      <w:pPr>
        <w:pStyle w:val="FirstParagraph"/>
      </w:pPr>
      <w:r>
        <w:t xml:space="preserve">Dear Esteemed Selection Committee,</w:t>
      </w:r>
    </w:p>
    <w:p>
      <w:pPr>
        <w:pStyle w:val="BodyText"/>
      </w:pPr>
      <w:r>
        <w:t xml:space="preserve">With profound enthusiasm and deep respect for Italy's diplomatic legacy, I am writing this Internship Application Letter to express my unwavering commitment to pursue a Diplomat internship within your esteemed organization, specifically in the vibrant international hub of Milan. As a passionate student of International Relations with specialized focus on European Union diplomacy and cross-cultural communication, I have meticulously prepared myself for the opportunity to contribute meaningfully to Italy's global diplomatic endeavors while learning from the world's most sophisticated diplomatic ecosystem.</w:t>
      </w:r>
    </w:p>
    <w:p>
      <w:pPr>
        <w:pStyle w:val="BodyText"/>
      </w:pPr>
      <w:r>
        <w:t xml:space="preserve">My academic foundation includes a Bachelor of Arts in International Studies from [Your University], where I graduated with honors while completing specialized coursework in Multilateral Diplomacy, Conflict Resolution, and European Political Economy. My thesis on "The Role of Milan as a Soft Power Nexus for Italian Foreign Policy" positioned me at the intersection of economic diplomacy and cultural influence—a critical alignment with Italy's strategic vision for Milan as Europe's premier diplomatic gateway. I have immersed myself in the historical significance of this city: from hosting 14 international organizations to being the headquarters for over 50 foreign consulates, Milan stands as a living laboratory for contemporary diplomacy that perfectly complements my academic trajectory.</w:t>
      </w:r>
    </w:p>
    <w:p>
      <w:pPr>
        <w:pStyle w:val="BodyText"/>
      </w:pPr>
      <w:r>
        <w:t xml:space="preserve">What truly ignites my passion is understanding how Italy Milan functions as the operational engine of global diplomacy. Having researched extensively, I recognize that Milan's unique position—where fashion capitals merge with financial powerhouses and European institutions like the EU Economic and Social Committee operate daily—creates an unparalleled environment for diplomatic training. This is not merely a location; it is where geopolitical strategy meets commercial innovation, where trade agreements are negotiated over espresso in Brera district cafes, and where cultural exchange happens organically across Piazza della Scala. My previous internship at [Previous Organization] in Geneva provided foundational experience, but I seek to deepen my expertise within the specific Italian diplomatic context that Milan embodies.</w:t>
      </w:r>
    </w:p>
    <w:p>
      <w:pPr>
        <w:pStyle w:val="BodyText"/>
      </w:pPr>
      <w:r>
        <w:t xml:space="preserve">Fluency in English (C2), Italian (B2 with ongoing advanced studies), and conversational Spanish forms a crucial part of my diplomatic toolkit. I recently achieved the Italian Language Certification (CELI) at Level B2, demonstrating my commitment to cultural integration—a prerequisite for effective Diplomat work in Italy Milan. My ability to navigate complex multicultural settings was proven during the United Nations Youth Assembly where I mediated negotiations between 15 national delegations on climate policy, a skill directly transferable to Milan's diplomatic community. Moreover, I have completed specialized training in Protocol Management and Intercultural Communication through the Diplomatic Academy of Rome, ensuring I understand both the formalities and emotional intelligence required for this role.</w:t>
      </w:r>
    </w:p>
    <w:p>
      <w:pPr>
        <w:pStyle w:val="BodyText"/>
      </w:pPr>
      <w:r>
        <w:t xml:space="preserve">I am particularly drawn to your institution's commitment to developing future Diplomats through hands-on experience in Milan. The opportunity to observe how Italian diplomacy shapes EU policy within the Lombardy region—where over 20% of Italy's foreign trade occurs through Milanese hubs—aligns perfectly with my career vision. I am eager to contribute my research on Mediterranean migration policy frameworks and support your team in preparing briefings for high-level engagements at Milan's international forums like the Milan International Fair (Salone del Mobile) or the European Council meetings hosted by Italian diplomatic missions.</w:t>
      </w:r>
    </w:p>
    <w:p>
      <w:pPr>
        <w:pStyle w:val="BodyText"/>
      </w:pPr>
      <w:r>
        <w:t xml:space="preserve">My motivation extends beyond professional development; it stems from a genuine belief in Italy Milan's role as a bridge between cultures. During my volunteer work with the "Milan for All" initiative, I facilitated cultural exchange programs between local NGOs and immigrant communities across Milan, fostering understanding that mirrors diplomatic objectives. This experience taught me that effective Diplomat work begins not in boardrooms but in community kitchens and neighborhood squares—a perspective I believe enriches the traditional diplomatic narrative. In Milan specifically, where 30% of residents are foreign-born, this grassroots approach to diplomacy is not just relevant—it is essential.</w:t>
      </w:r>
    </w:p>
    <w:p>
      <w:pPr>
        <w:pStyle w:val="BodyText"/>
      </w:pPr>
      <w:r>
        <w:t xml:space="preserve">I understand that an Internship Application Letter represents a critical first step toward demonstrating my readiness to contribute meaningfully to the diplomatic corps. The Diplomat role in Italy Milan demands adaptability, nuanced communication, and historical awareness—qualities I have cultivated through academic rigor and practical experience. For instance, when researching for my thesis on EU-ASEAN trade relations, I analyzed over 100 diplomatic cables related to Milan's business diplomacy initiatives, developing a unique perspective on how commercial interests inform international policy. This analytical depth would allow me to support your team in monitoring emerging trends affecting Italy's diplomatic priorities.</w:t>
      </w:r>
    </w:p>
    <w:p>
      <w:pPr>
        <w:pStyle w:val="BodyText"/>
      </w:pPr>
      <w:r>
        <w:t xml:space="preserve">I am particularly excited about the prospect of contributing to Milan's status as a global diplomatic epicenter. The city’s dual identity—as both a fashion capital and an economic powerhouse—creates unique opportunities for innovative diplomacy that I am eager to explore under your mentorship. I have followed with keen interest how Italian diplomats in Milan successfully navigated trade negotiations during the recent EU-China tech dialogue, and I aspire to learn from such strategic successes. My ability to work efficiently across time zones (I have coordinated with teams from Tokyo, New York, and São Paulo) ensures I can support your team's global engagements seamlessly.</w:t>
      </w:r>
    </w:p>
    <w:p>
      <w:pPr>
        <w:pStyle w:val="BodyText"/>
      </w:pPr>
      <w:r>
        <w:t xml:space="preserve">As I prepare for this internship opportunity in Italy Milan, I reflect on the words of former Italian Foreign Minister Giulio Terzi: "Diplomacy is the art of creating common ground where none existed." This philosophy resonates deeply with me, and I am prepared to bring that same commitment to your diplomatic missions. The dynamic environment of Milan—where every cafe conversation could spark a trade agreement and every fashion show becomes a cultural diplomacy platform—represents the ideal training ground for my development as a future Diplomat.</w:t>
      </w:r>
    </w:p>
    <w:p>
      <w:pPr>
        <w:pStyle w:val="BodyText"/>
      </w:pPr>
      <w:r>
        <w:t xml:space="preserve">I am confident that my academic background, linguistic abilities, cultural adaptability, and profound respect for Italy's diplomatic tradition position me to make immediate contributions during my internship. I would be honored to bring my dedication to your Milan-based diplomatic team and learn from the professionals who shape Italy's international presence. Thank you for considering this Internship Application Letter; I have attached my detailed curriculum vitae and academic references, and I welcome the opportunity for an interview at your earliest convenience.</w:t>
      </w:r>
    </w:p>
    <w:p>
      <w:pPr>
        <w:pStyle w:val="BodyText"/>
      </w:pPr>
      <w:r>
        <w:t xml:space="preserve">Sincerely,</w:t>
      </w:r>
    </w:p>
    <w:p>
      <w:pPr>
        <w:pStyle w:val="BodyText"/>
      </w:pPr>
      <w:r>
        <w:rPr>
          <w:bCs/>
          <w:b/>
        </w:rPr>
        <w:t xml:space="preserve">[Your Full Name]</w:t>
      </w:r>
    </w:p>
    <w:p>
      <w:pPr>
        <w:pStyle w:val="BodyText"/>
      </w:pPr>
      <w:r>
        <w:t xml:space="preserve">International Relations Student</w:t>
      </w:r>
    </w:p>
    <w:p>
      <w:pPr>
        <w:pStyle w:val="BodyText"/>
      </w:pPr>
      <w:r>
        <w:t xml:space="preserve">University of [Your University]</w:t>
      </w:r>
    </w:p>
    <w:p>
      <w:pPr>
        <w:pStyle w:val="BodyText"/>
      </w:pPr>
      <w:r>
        <w:rPr>
          <w:iCs/>
          <w:i/>
        </w:rPr>
        <w:t xml:space="preserve">Word Count: 842 | Document Type: Diplomatic Internship Application | Location Focus: Italy Mi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ternship Application Letter - Italy Milan</dc:title>
  <dc:creator/>
  <dc:language>en</dc:language>
  <cp:keywords/>
  <dcterms:created xsi:type="dcterms:W3CDTF">2025-12-10T02:22:23Z</dcterms:created>
  <dcterms:modified xsi:type="dcterms:W3CDTF">2025-12-10T02:22:23Z</dcterms:modified>
</cp:coreProperties>
</file>

<file path=docProps/custom.xml><?xml version="1.0" encoding="utf-8"?>
<Properties xmlns="http://schemas.openxmlformats.org/officeDocument/2006/custom-properties" xmlns:vt="http://schemas.openxmlformats.org/officeDocument/2006/docPropsVTypes"/>
</file>